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 los productos de la Etapa 2, PR04. Definición de roles y responsabilidades e instalación del comité y PR05. Procesos de mejoramiento de diseño y vigilancia de riesgos técnicos, del proyecto Gobierno SOA: Políticas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422c5c del 30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30T17:27:31Z</dcterms:created>
  <dcterms:modified xsi:type="dcterms:W3CDTF">2023-06-30T17:27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